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084AD79F" w:rsidR="00FF5363" w:rsidRDefault="005908C7" w:rsidP="00FF5363">
      <w:pPr>
        <w:pStyle w:val="Heading1"/>
        <w:rPr>
          <w:rFonts w:ascii="Lato" w:hAnsi="Lato"/>
        </w:rPr>
      </w:pPr>
      <w:r w:rsidRPr="005908C7">
        <w:rPr>
          <w:rFonts w:ascii="Lato" w:hAnsi="Lato"/>
        </w:rPr>
        <w:t>Lesson</w:t>
      </w:r>
      <w:r w:rsidR="005911F5">
        <w:rPr>
          <w:rFonts w:ascii="Lato" w:hAnsi="Lato"/>
        </w:rPr>
        <w:t xml:space="preserve"> 1</w:t>
      </w:r>
      <w:r w:rsidR="00F67DB4">
        <w:rPr>
          <w:rFonts w:ascii="Lato" w:hAnsi="Lato"/>
        </w:rPr>
        <w:t>3</w:t>
      </w:r>
      <w:bookmarkStart w:id="0" w:name="_GoBack"/>
      <w:bookmarkEnd w:id="0"/>
      <w:r w:rsidRPr="005908C7">
        <w:rPr>
          <w:rFonts w:ascii="Lato" w:hAnsi="Lato"/>
        </w:rPr>
        <w:t xml:space="preserve"> –</w:t>
      </w:r>
      <w:r w:rsidRPr="005911F5">
        <w:rPr>
          <w:rFonts w:ascii="Lato" w:hAnsi="Lato"/>
        </w:rPr>
        <w:t xml:space="preserve"> </w:t>
      </w:r>
      <w:r w:rsidR="005911F5">
        <w:rPr>
          <w:rFonts w:ascii="Lato" w:hAnsi="Lato"/>
        </w:rPr>
        <w:t xml:space="preserve">Bit:Bot </w:t>
      </w:r>
      <w:r w:rsidR="005911F5" w:rsidRPr="005911F5">
        <w:rPr>
          <w:rFonts w:ascii="Lato" w:hAnsi="Lato"/>
        </w:rPr>
        <w:t>Race Car Project</w:t>
      </w:r>
      <w:r w:rsidR="005911F5">
        <w:t xml:space="preserve"> </w:t>
      </w:r>
      <w:r w:rsidR="00241E4E">
        <w:rPr>
          <w:rFonts w:ascii="Lato" w:hAnsi="Lato"/>
        </w:rPr>
        <w:br/>
      </w:r>
      <w:r w:rsidR="00970288" w:rsidRPr="00241E4E">
        <w:rPr>
          <w:rFonts w:ascii="Lato" w:hAnsi="Lato"/>
          <w:sz w:val="26"/>
          <w:szCs w:val="26"/>
        </w:rPr>
        <w:t xml:space="preserve">Tilt </w:t>
      </w:r>
      <w:r w:rsidRPr="00241E4E">
        <w:rPr>
          <w:rFonts w:ascii="Lato" w:hAnsi="Lato"/>
          <w:sz w:val="26"/>
          <w:szCs w:val="26"/>
        </w:rPr>
        <w:t>C</w:t>
      </w:r>
      <w:r w:rsidR="00970288" w:rsidRPr="00241E4E">
        <w:rPr>
          <w:rFonts w:ascii="Lato" w:hAnsi="Lato"/>
          <w:sz w:val="26"/>
          <w:szCs w:val="26"/>
        </w:rPr>
        <w:t>ontrol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304E467D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5908C7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3303D42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908C7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0ACC100" w14:textId="77777777" w:rsidR="00970288" w:rsidRDefault="00970288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ote controls are a common technology</w:t>
            </w:r>
          </w:p>
          <w:p w14:paraId="43F29262" w14:textId="0F009240" w:rsidR="000162B6" w:rsidRDefault="00970288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ability to transmit data from one device to another has many practical uses including transmitting healthcare data from patients to doctors</w:t>
            </w:r>
            <w:r w:rsidR="00C033C7">
              <w:rPr>
                <w:rFonts w:ascii="Lato" w:hAnsi="Lato"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919780A" w14:textId="04BF7FDC" w:rsidR="00970288" w:rsidRPr="00970288" w:rsidRDefault="00241E4E" w:rsidP="0097028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</w:t>
            </w:r>
            <w:r w:rsidR="00970288" w:rsidRPr="00970288">
              <w:rPr>
                <w:rFonts w:ascii="Lato" w:hAnsi="Lato"/>
              </w:rPr>
              <w:t xml:space="preserve">end a signal from one </w:t>
            </w:r>
            <w:r w:rsidR="005908C7">
              <w:rPr>
                <w:rFonts w:ascii="Lato" w:hAnsi="Lato"/>
              </w:rPr>
              <w:t>m</w:t>
            </w:r>
            <w:r w:rsidR="00970288" w:rsidRPr="00970288">
              <w:rPr>
                <w:rFonts w:ascii="Lato" w:hAnsi="Lato"/>
              </w:rPr>
              <w:t>icro:bit to another</w:t>
            </w:r>
          </w:p>
          <w:p w14:paraId="411F0494" w14:textId="1183FA0F" w:rsidR="00970288" w:rsidRPr="00970288" w:rsidRDefault="00241E4E" w:rsidP="0097028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</w:t>
            </w:r>
            <w:r w:rsidR="00970288" w:rsidRPr="00970288">
              <w:rPr>
                <w:rFonts w:ascii="Lato" w:hAnsi="Lato"/>
              </w:rPr>
              <w:t>eceive a signal and process the data</w:t>
            </w:r>
          </w:p>
          <w:p w14:paraId="2D6A892F" w14:textId="5DF5072E" w:rsidR="000162B6" w:rsidRDefault="00241E4E" w:rsidP="0097028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970288" w:rsidRPr="00970288">
              <w:rPr>
                <w:rFonts w:ascii="Lato" w:hAnsi="Lato"/>
              </w:rPr>
              <w:t>se the signal to control movement by combining Bluetooth and sensor data</w:t>
            </w:r>
          </w:p>
        </w:tc>
      </w:tr>
      <w:tr w:rsidR="000162B6" w14:paraId="22761DF2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4490B825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5908C7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5908C7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5908C7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D834FDE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5908C7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D29C05E" w14:textId="41C2B542" w:rsidR="000162B6" w:rsidRDefault="00241E4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033C7">
              <w:rPr>
                <w:rFonts w:ascii="Lato" w:hAnsi="Lato"/>
              </w:rPr>
              <w:t>s will enjoy the hands</w:t>
            </w:r>
            <w:r w:rsidR="005908C7">
              <w:rPr>
                <w:rFonts w:ascii="Lato" w:hAnsi="Lato"/>
              </w:rPr>
              <w:t>-</w:t>
            </w:r>
            <w:r w:rsidR="00C033C7">
              <w:rPr>
                <w:rFonts w:ascii="Lato" w:hAnsi="Lato"/>
              </w:rPr>
              <w:t>on building</w:t>
            </w:r>
          </w:p>
          <w:p w14:paraId="6FDD284F" w14:textId="4096173C" w:rsidR="00C033C7" w:rsidRDefault="00241E4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70288">
              <w:rPr>
                <w:rFonts w:ascii="Lato" w:hAnsi="Lato"/>
              </w:rPr>
              <w:t>s will be able to remotely control their robot car – this needs to be as practical as possibl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220856DA" w:rsidR="000162B6" w:rsidRDefault="000162B6" w:rsidP="005908C7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5908C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5C4A7A79" w:rsidR="000162B6" w:rsidRPr="000162B6" w:rsidRDefault="00241E4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70288">
              <w:rPr>
                <w:rFonts w:ascii="Lato" w:hAnsi="Lato"/>
                <w:bCs/>
              </w:rPr>
              <w:t>s can use the demo to transmit data from one micro:bit to another</w:t>
            </w:r>
          </w:p>
          <w:p w14:paraId="5CD7FA76" w14:textId="425CD01C" w:rsidR="000162B6" w:rsidRDefault="000162B6" w:rsidP="005908C7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5908C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0AA9F536" w:rsidR="000162B6" w:rsidRPr="000162B6" w:rsidRDefault="00241E4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70288">
              <w:rPr>
                <w:rFonts w:ascii="Lato" w:hAnsi="Lato"/>
                <w:bCs/>
              </w:rPr>
              <w:t xml:space="preserve">s </w:t>
            </w:r>
            <w:proofErr w:type="gramStart"/>
            <w:r w:rsidR="00970288">
              <w:rPr>
                <w:rFonts w:ascii="Lato" w:hAnsi="Lato"/>
                <w:bCs/>
              </w:rPr>
              <w:t>are able to</w:t>
            </w:r>
            <w:proofErr w:type="gramEnd"/>
            <w:r w:rsidR="00970288">
              <w:rPr>
                <w:rFonts w:ascii="Lato" w:hAnsi="Lato"/>
                <w:bCs/>
              </w:rPr>
              <w:t xml:space="preserve"> combine the received data with motor control to power their </w:t>
            </w:r>
            <w:r w:rsidR="005908C7">
              <w:rPr>
                <w:rFonts w:ascii="Lato" w:hAnsi="Lato"/>
                <w:bCs/>
              </w:rPr>
              <w:t>B</w:t>
            </w:r>
            <w:r w:rsidR="00970288">
              <w:rPr>
                <w:rFonts w:ascii="Lato" w:hAnsi="Lato"/>
                <w:bCs/>
              </w:rPr>
              <w:t>it</w:t>
            </w:r>
            <w:r w:rsidR="005908C7">
              <w:rPr>
                <w:rFonts w:ascii="Lato" w:hAnsi="Lato"/>
                <w:bCs/>
              </w:rPr>
              <w:t>:B</w:t>
            </w:r>
            <w:r w:rsidR="00970288">
              <w:rPr>
                <w:rFonts w:ascii="Lato" w:hAnsi="Lato"/>
                <w:bCs/>
              </w:rPr>
              <w:t>ot</w:t>
            </w:r>
          </w:p>
          <w:p w14:paraId="5DC555B7" w14:textId="71D21A47" w:rsidR="000162B6" w:rsidRDefault="000162B6" w:rsidP="005908C7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5908C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B22A7B" w14:textId="2CBEFEA2" w:rsidR="00C033C7" w:rsidRPr="00C033C7" w:rsidRDefault="00241E4E" w:rsidP="00C033C7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70288">
              <w:rPr>
                <w:rFonts w:ascii="Lato" w:hAnsi="Lato"/>
              </w:rPr>
              <w:t xml:space="preserve">s </w:t>
            </w:r>
            <w:proofErr w:type="gramStart"/>
            <w:r w:rsidR="00970288">
              <w:rPr>
                <w:rFonts w:ascii="Lato" w:hAnsi="Lato"/>
              </w:rPr>
              <w:t>are able to</w:t>
            </w:r>
            <w:proofErr w:type="gramEnd"/>
            <w:r w:rsidR="00970288">
              <w:rPr>
                <w:rFonts w:ascii="Lato" w:hAnsi="Lato"/>
              </w:rPr>
              <w:t xml:space="preserve"> send a range of data values to give greater control eg more/less power </w:t>
            </w:r>
          </w:p>
          <w:p w14:paraId="31449EA1" w14:textId="77777777" w:rsidR="000162B6" w:rsidRDefault="000162B6" w:rsidP="00C033C7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7AFBB381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97CC930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908C7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D07260D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908C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A8EE954" w14:textId="0DEAF3A6" w:rsidR="000162B6" w:rsidRDefault="009702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Bluetooth </w:t>
            </w:r>
            <w:r w:rsidR="005908C7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adio</w:t>
            </w:r>
          </w:p>
          <w:p w14:paraId="6EE9733B" w14:textId="2E68BF8D" w:rsidR="00970288" w:rsidRDefault="009702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ransmitting and receiving data packe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502DF70" w14:textId="77777777" w:rsidR="00970288" w:rsidRDefault="00970288" w:rsidP="00970288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luetooth</w:t>
            </w:r>
          </w:p>
          <w:p w14:paraId="10307B84" w14:textId="1A272EB7" w:rsidR="004B72AB" w:rsidRPr="00241E4E" w:rsidRDefault="00970288" w:rsidP="00241E4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ata</w:t>
            </w:r>
          </w:p>
        </w:tc>
      </w:tr>
      <w:tr w:rsidR="000162B6" w14:paraId="7173720D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623A0FE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11E76408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FC0D000" w14:textId="4EEBE05D" w:rsidR="00970288" w:rsidRDefault="00970288" w:rsidP="00C033C7">
            <w:pPr>
              <w:pStyle w:val="ListParagraph"/>
              <w:numPr>
                <w:ilvl w:val="0"/>
                <w:numId w:val="13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Some </w:t>
            </w:r>
            <w:r w:rsidR="00241E4E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will struggle with the use of radio groups and get frustrated with interference between micro</w:t>
            </w:r>
            <w:r w:rsidR="005908C7">
              <w:rPr>
                <w:rFonts w:ascii="Lato" w:hAnsi="Lato"/>
                <w:bCs/>
              </w:rPr>
              <w:t>:</w:t>
            </w:r>
            <w:r>
              <w:rPr>
                <w:rFonts w:ascii="Lato" w:hAnsi="Lato"/>
                <w:bCs/>
              </w:rPr>
              <w:t>bits.</w:t>
            </w:r>
          </w:p>
          <w:p w14:paraId="058C2FF1" w14:textId="28099F27" w:rsidR="000162B6" w:rsidRPr="00C033C7" w:rsidRDefault="00970288" w:rsidP="00C033C7">
            <w:pPr>
              <w:pStyle w:val="ListParagraph"/>
              <w:numPr>
                <w:ilvl w:val="0"/>
                <w:numId w:val="13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Ensure power is low, groups are </w:t>
            </w:r>
            <w:proofErr w:type="gramStart"/>
            <w:r>
              <w:rPr>
                <w:rFonts w:ascii="Lato" w:hAnsi="Lato"/>
                <w:bCs/>
              </w:rPr>
              <w:t>different</w:t>
            </w:r>
            <w:proofErr w:type="gramEnd"/>
            <w:r>
              <w:rPr>
                <w:rFonts w:ascii="Lato" w:hAnsi="Lato"/>
                <w:bCs/>
              </w:rPr>
              <w:t xml:space="preserve"> and </w:t>
            </w:r>
            <w:r w:rsidR="00241E4E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 xml:space="preserve">s are in different parts of the room if possible 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C8A56C7" w14:textId="77777777" w:rsidR="00241E4E" w:rsidRDefault="00241E4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4 ppt</w:t>
            </w:r>
          </w:p>
          <w:p w14:paraId="1B41BBAA" w14:textId="386CC220" w:rsidR="00241E4E" w:rsidRDefault="00241E4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4 Activity Sheet</w:t>
            </w:r>
          </w:p>
          <w:p w14:paraId="3F600697" w14:textId="26FE4BA7" w:rsidR="0083682C" w:rsidRDefault="0083682C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5 Activity Sheet for Motor Controls</w:t>
            </w:r>
          </w:p>
          <w:p w14:paraId="75B83D05" w14:textId="06984953" w:rsidR="00C033C7" w:rsidRDefault="009702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6C5C1C1" w14:textId="4652E416" w:rsidR="00970288" w:rsidRDefault="009702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2 </w:t>
            </w:r>
            <w:r w:rsidR="005908C7">
              <w:rPr>
                <w:rFonts w:ascii="Lato" w:hAnsi="Lato"/>
              </w:rPr>
              <w:t>×</w:t>
            </w:r>
            <w:r>
              <w:rPr>
                <w:rFonts w:ascii="Lato" w:hAnsi="Lato"/>
              </w:rPr>
              <w:t xml:space="preserve"> </w:t>
            </w:r>
            <w:r w:rsidR="005908C7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s per team</w:t>
            </w:r>
          </w:p>
          <w:p w14:paraId="4167CFFA" w14:textId="5CDCBBEF" w:rsidR="005908C7" w:rsidRDefault="00970288" w:rsidP="005908C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5908C7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</w:p>
          <w:p w14:paraId="01003122" w14:textId="58DC3967" w:rsidR="000162B6" w:rsidRDefault="005908C7" w:rsidP="005908C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5908C7">
              <w:rPr>
                <w:rFonts w:ascii="Lato" w:hAnsi="Lato"/>
              </w:rPr>
              <w:t xml:space="preserve">Access to </w:t>
            </w:r>
            <w:hyperlink r:id="rId7" w:history="1">
              <w:r w:rsidRPr="005908C7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</w:tc>
      </w:tr>
      <w:tr w:rsidR="000162B6" w14:paraId="4E7E3DC6" w14:textId="77777777" w:rsidTr="005908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2BF3E95" w:rsidR="000162B6" w:rsidRDefault="000162B6" w:rsidP="005908C7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5908C7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5908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C4AF1E" w14:textId="0888084E" w:rsidR="000162B6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objectives and reintroduce the project aims</w:t>
            </w:r>
          </w:p>
          <w:p w14:paraId="6E28C2DB" w14:textId="61B34537" w:rsidR="00C033C7" w:rsidRDefault="00970288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Bluetooth, its current common uses but then start </w:t>
            </w:r>
            <w:r w:rsidR="00241E4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 thinking about how it could be utilised in areas like healthcare</w:t>
            </w:r>
          </w:p>
          <w:p w14:paraId="07CC2696" w14:textId="22ABFB84" w:rsidR="00970288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</w:t>
            </w:r>
            <w:r w:rsidR="00241E4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realise that Bluetooth is a way of transmitting data between devices</w:t>
            </w:r>
          </w:p>
          <w:p w14:paraId="457E6E68" w14:textId="77777777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need for transmitter and receiver devices</w:t>
            </w:r>
          </w:p>
          <w:p w14:paraId="6CFB58BF" w14:textId="42E6FD11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ow the code for these and get </w:t>
            </w:r>
            <w:r w:rsidR="00241E4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replicate and test it</w:t>
            </w:r>
          </w:p>
          <w:p w14:paraId="6B35C6C3" w14:textId="6F58910A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tend this by getting them to look at adding roll data as well as the pitch data</w:t>
            </w:r>
          </w:p>
          <w:p w14:paraId="33C12365" w14:textId="52652250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r w:rsidR="005908C7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 xml:space="preserve">ctivity </w:t>
            </w:r>
            <w:r w:rsidR="005908C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heet</w:t>
            </w:r>
            <w:r w:rsidR="0083682C">
              <w:rPr>
                <w:rFonts w:ascii="Lato" w:hAnsi="Lato"/>
              </w:rPr>
              <w:t xml:space="preserve">. Lesson 5 Covered control of the motors and movement, so you may need to </w:t>
            </w:r>
            <w:proofErr w:type="gramStart"/>
            <w:r w:rsidR="0083682C">
              <w:rPr>
                <w:rFonts w:ascii="Lato" w:hAnsi="Lato"/>
              </w:rPr>
              <w:t>refer back</w:t>
            </w:r>
            <w:proofErr w:type="gramEnd"/>
            <w:r w:rsidR="0083682C">
              <w:rPr>
                <w:rFonts w:ascii="Lato" w:hAnsi="Lato"/>
              </w:rPr>
              <w:t xml:space="preserve"> to this and use the Activity Sheet from that lesson</w:t>
            </w:r>
          </w:p>
          <w:p w14:paraId="28B63950" w14:textId="0BDAFF09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241E4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complete the </w:t>
            </w:r>
            <w:r w:rsidR="005908C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5908C7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</w:t>
            </w:r>
          </w:p>
        </w:tc>
      </w:tr>
      <w:tr w:rsidR="000162B6" w14:paraId="24B9CFD5" w14:textId="77777777" w:rsidTr="005908C7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5908C7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5908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5C70764A" w:rsidR="00C033C7" w:rsidRPr="005908C7" w:rsidRDefault="005908C7" w:rsidP="005908C7">
            <w:pPr>
              <w:ind w:left="360"/>
              <w:rPr>
                <w:rFonts w:ascii="Lato" w:hAnsi="Lato"/>
              </w:rPr>
            </w:pPr>
            <w:r w:rsidRPr="005908C7">
              <w:rPr>
                <w:rFonts w:ascii="Lato" w:hAnsi="Lato"/>
              </w:rPr>
              <w:t>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285D1" w14:textId="77777777" w:rsidR="003F3040" w:rsidRDefault="003F3040" w:rsidP="006B36F6">
      <w:pPr>
        <w:spacing w:after="0" w:line="240" w:lineRule="auto"/>
      </w:pPr>
      <w:r>
        <w:separator/>
      </w:r>
    </w:p>
  </w:endnote>
  <w:endnote w:type="continuationSeparator" w:id="0">
    <w:p w14:paraId="0681C7BE" w14:textId="77777777" w:rsidR="003F3040" w:rsidRDefault="003F3040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3F3040" w:rsidRDefault="003F3040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3F3040" w:rsidRPr="006B36F6" w:rsidRDefault="003F3040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063243" w14:textId="77777777" w:rsidR="003F3040" w:rsidRDefault="003F3040" w:rsidP="006B36F6">
      <w:pPr>
        <w:spacing w:after="0" w:line="240" w:lineRule="auto"/>
      </w:pPr>
      <w:r>
        <w:separator/>
      </w:r>
    </w:p>
  </w:footnote>
  <w:footnote w:type="continuationSeparator" w:id="0">
    <w:p w14:paraId="5AFF11B3" w14:textId="77777777" w:rsidR="003F3040" w:rsidRDefault="003F3040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3F3040" w:rsidRDefault="003F304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CA1AD5"/>
    <w:multiLevelType w:val="hybridMultilevel"/>
    <w:tmpl w:val="4156E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9"/>
  </w:num>
  <w:num w:numId="11">
    <w:abstractNumId w:val="8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yMDI2szAyMrNU0lEKTi0uzszPAykwrAUADsh5/iwAAAA="/>
  </w:docVars>
  <w:rsids>
    <w:rsidRoot w:val="00D0274F"/>
    <w:rsid w:val="00010B91"/>
    <w:rsid w:val="000162B6"/>
    <w:rsid w:val="000751A3"/>
    <w:rsid w:val="0008457D"/>
    <w:rsid w:val="000E633D"/>
    <w:rsid w:val="001D3E62"/>
    <w:rsid w:val="00241E4E"/>
    <w:rsid w:val="002C21F9"/>
    <w:rsid w:val="002C77FD"/>
    <w:rsid w:val="002E70C3"/>
    <w:rsid w:val="002F79FF"/>
    <w:rsid w:val="00303314"/>
    <w:rsid w:val="003268D4"/>
    <w:rsid w:val="00393C71"/>
    <w:rsid w:val="003F3040"/>
    <w:rsid w:val="00463B37"/>
    <w:rsid w:val="004707BA"/>
    <w:rsid w:val="004B72AB"/>
    <w:rsid w:val="00500BAE"/>
    <w:rsid w:val="0050517C"/>
    <w:rsid w:val="005535F1"/>
    <w:rsid w:val="005908C7"/>
    <w:rsid w:val="005911F5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C66CF"/>
    <w:rsid w:val="007E01BA"/>
    <w:rsid w:val="00822C59"/>
    <w:rsid w:val="0083682C"/>
    <w:rsid w:val="008437B2"/>
    <w:rsid w:val="008927E9"/>
    <w:rsid w:val="008B0E47"/>
    <w:rsid w:val="008C6D76"/>
    <w:rsid w:val="008D6549"/>
    <w:rsid w:val="008F13CC"/>
    <w:rsid w:val="0090526F"/>
    <w:rsid w:val="0091230D"/>
    <w:rsid w:val="00923F20"/>
    <w:rsid w:val="00953671"/>
    <w:rsid w:val="0096248D"/>
    <w:rsid w:val="00970288"/>
    <w:rsid w:val="009C5BB8"/>
    <w:rsid w:val="009D3297"/>
    <w:rsid w:val="009E2854"/>
    <w:rsid w:val="009F1E4A"/>
    <w:rsid w:val="009F3E27"/>
    <w:rsid w:val="00A351FC"/>
    <w:rsid w:val="00A510A5"/>
    <w:rsid w:val="00A75B10"/>
    <w:rsid w:val="00B956C7"/>
    <w:rsid w:val="00BE23C5"/>
    <w:rsid w:val="00C033C7"/>
    <w:rsid w:val="00C54B74"/>
    <w:rsid w:val="00C7544E"/>
    <w:rsid w:val="00D0274F"/>
    <w:rsid w:val="00D27EEC"/>
    <w:rsid w:val="00E14232"/>
    <w:rsid w:val="00E57F26"/>
    <w:rsid w:val="00ED35AF"/>
    <w:rsid w:val="00ED3A06"/>
    <w:rsid w:val="00F1388C"/>
    <w:rsid w:val="00F41341"/>
    <w:rsid w:val="00F62315"/>
    <w:rsid w:val="00F67DB4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5T12:35:00Z</dcterms:created>
  <dcterms:modified xsi:type="dcterms:W3CDTF">2019-08-13T10:03:00Z</dcterms:modified>
</cp:coreProperties>
</file>